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s</w:t>
      </w:r>
      <w:r>
        <w:t xml:space="preserve"> </w:t>
      </w:r>
      <w:r>
        <w:t xml:space="preserve">Engineering</w:t>
      </w:r>
      <w:r>
        <w:t xml:space="preserve"> </w:t>
      </w:r>
      <w:r>
        <w:t xml:space="preserve">in</w:t>
      </w:r>
      <w:r>
        <w:t xml:space="preserve"> </w:t>
      </w:r>
      <w:r>
        <w:t xml:space="preserve">Ankara,</w:t>
      </w:r>
      <w:r>
        <w:t xml:space="preserve"> </w:t>
      </w:r>
      <w:r>
        <w:t xml:space="preserve">Turkey</w:t>
      </w:r>
    </w:p>
    <w:bookmarkStart w:id="21" w:name="scholarship-application-letter"/>
    <w:p>
      <w:pPr>
        <w:pStyle w:val="Heading1"/>
      </w:pPr>
      <w:r>
        <w:t xml:space="preserve">SCHOLARSHIP APPLICATION LETTER</w:t>
      </w:r>
    </w:p>
    <w:p>
      <w:pPr>
        <w:pStyle w:val="FirstParagraph"/>
      </w:pPr>
      <w:r>
        <w:t xml:space="preserve">Ahmet Yılmaz</w:t>
      </w:r>
      <w:r>
        <w:br/>
      </w:r>
      <w:r>
        <w:t xml:space="preserve">Technology Avenue 456</w:t>
      </w:r>
      <w:r>
        <w:br/>
      </w:r>
      <w:r>
        <w:t xml:space="preserve">Istanbul, Turkey</w:t>
      </w:r>
      <w:r>
        <w:br/>
      </w:r>
      <w:r>
        <w:t xml:space="preserve">October 26, 2023</w:t>
      </w:r>
    </w:p>
    <w:p>
      <w:pPr>
        <w:pStyle w:val="BodyText"/>
      </w:pPr>
      <w:r>
        <w:rPr>
          <w:bCs/>
          <w:b/>
        </w:rPr>
        <w:t xml:space="preserve">Scholarship Committee</w:t>
      </w:r>
      <w:r>
        <w:br/>
      </w:r>
      <w:r>
        <w:t xml:space="preserve">Ankara University - Faculty of Engineering</w:t>
      </w:r>
      <w:r>
        <w:br/>
      </w:r>
      <w:r>
        <w:t xml:space="preserve">06100 Ankara, Turkey</w:t>
      </w:r>
    </w:p>
    <w:bookmarkStart w:id="20" w:name="X60ffcfe9794b916de7a1e436344f29bd7515620"/>
    <w:p>
      <w:pPr>
        <w:pStyle w:val="Heading2"/>
      </w:pPr>
      <w:r>
        <w:t xml:space="preserve">Subject: Application for Full Scholarship to Pursue Advanced Studies in Telecommunications Engineering at Ankara University</w:t>
      </w:r>
    </w:p>
    <w:p>
      <w:pPr>
        <w:pStyle w:val="FirstParagraph"/>
      </w:pPr>
      <w:r>
        <w:t xml:space="preserve">Dear Esteemed Scholarship Committee Members,</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Graduate Scholarship Program at Ankara University, with the specific purpose of advancing my expertise as a</w:t>
      </w:r>
      <w:r>
        <w:t xml:space="preserve"> </w:t>
      </w:r>
      <w:r>
        <w:rPr>
          <w:bCs/>
          <w:b/>
        </w:rPr>
        <w:t xml:space="preserve">Telecommunication Engineer</w:t>
      </w:r>
      <w:r>
        <w:t xml:space="preserve"> </w:t>
      </w:r>
      <w:r>
        <w:t xml:space="preserve">within Turkey's rapidly evolving technological landscape. Having closely followed Ankara University's pioneering work in telecommunications research, I am confident that this institution provides the ideal environment to cultivate my professional trajectory and contribute meaningfully to Turkey's digital infrastructure development, particularly in the vibrant academic hub of</w:t>
      </w:r>
      <w:r>
        <w:t xml:space="preserve"> </w:t>
      </w:r>
      <w:r>
        <w:rPr>
          <w:bCs/>
          <w:b/>
        </w:rPr>
        <w:t xml:space="preserve">Turkey Ankara</w:t>
      </w:r>
      <w:r>
        <w:t xml:space="preserve">.</w:t>
      </w:r>
    </w:p>
    <w:p>
      <w:pPr>
        <w:pStyle w:val="BodyText"/>
      </w:pPr>
      <w:r>
        <w:t xml:space="preserve">My academic journey began at Istanbul Technical University, where I graduated with honors in Telecommunications Engineering (GPA: 3.8/4.0). My undergraduate thesis on "5G Network Slicing for Smart City Applications" earned departmental recognition and sparked my passion for innovative network solutions. During my internship at Turkcell's R&amp;D center, I contributed to a project optimizing IoT device connectivity in urban environments—a firsthand experience that revealed the critical need for advanced telecommunications infrastructure across Turkey's expanding metropolitan areas. This practical exposure crystallized my resolve to become a leading</w:t>
      </w:r>
      <w:r>
        <w:t xml:space="preserve"> </w:t>
      </w:r>
      <w:r>
        <w:rPr>
          <w:bCs/>
          <w:b/>
        </w:rPr>
        <w:t xml:space="preserve">Telecommunication Engineer</w:t>
      </w:r>
      <w:r>
        <w:t xml:space="preserve"> </w:t>
      </w:r>
      <w:r>
        <w:t xml:space="preserve">dedicated to bridging technological gaps in developing regions.</w:t>
      </w:r>
    </w:p>
    <w:p>
      <w:pPr>
        <w:pStyle w:val="BodyText"/>
      </w:pPr>
      <w:r>
        <w:t xml:space="preserve">The decision to pursue graduate studies in Ankara stems from several compelling factors. Ankara University's Department of Telecommunications Engineering stands at the forefront of cutting-edge research, particularly through its Wireless Communications Research Group and collaboration with Turkey's National Telecommunications Agency (BTK). The university's strategic location in</w:t>
      </w:r>
      <w:r>
        <w:t xml:space="preserve"> </w:t>
      </w:r>
      <w:r>
        <w:rPr>
          <w:bCs/>
          <w:b/>
        </w:rPr>
        <w:t xml:space="preserve">Turkey Ankara</w:t>
      </w:r>
      <w:r>
        <w:t xml:space="preserve">—a city serving as both political nerve center and technological innovation epicenter—offers unparalleled access to government policy discussions, industry partnerships (including collaborations with Huawei Turkey and Samsung Ankara R&amp;D), and cross-cultural academic exchanges. I am especially eager to contribute to Professor Öztürk's ongoing work on satellite-terrestrial network integration, which directly aligns with my research interests in resilient communication systems for rural connectivity.</w:t>
      </w:r>
    </w:p>
    <w:p>
      <w:pPr>
        <w:pStyle w:val="BodyText"/>
      </w:pPr>
      <w:r>
        <w:t xml:space="preserve">My proposed master's thesis, "AI-Driven Resource Allocation for Hybrid 6G Networks in Urban Environments," addresses Turkey's strategic goal of achieving 6G leadership by 2030. This research would leverage Ankara University's state-of-the-art facilities—including the newly inaugurated Microwave and Antenna Laboratory—and its unique position as a bridge between European technological standards and emerging markets. Crucially, this project has tangible societal impact: by optimizing network efficiency in high-density areas like Ankara's expanding districts (e.g., Yenimahalle and Çankaya), it directly supports Turkey's National Digital Transformation Strategy to connect 95% of households to fiber-optic broadband by 2025. As a future</w:t>
      </w:r>
      <w:r>
        <w:t xml:space="preserve"> </w:t>
      </w:r>
      <w:r>
        <w:rPr>
          <w:bCs/>
          <w:b/>
        </w:rPr>
        <w:t xml:space="preserve">Telecommunication Engineer</w:t>
      </w:r>
      <w:r>
        <w:t xml:space="preserve">, I aim to develop solutions that transcend academic theory—solutions that empower communities through reliable connectivity, a mission perfectly reflected in Ankara University's community engagement initiatives.</w:t>
      </w:r>
    </w:p>
    <w:p>
      <w:pPr>
        <w:pStyle w:val="BodyText"/>
      </w:pPr>
      <w:r>
        <w:t xml:space="preserve">The financial support from this scholarship would be transformative for my academic and professional development. My family's modest income as a civil servant's household (my father is a municipal engineer) has necessitated significant self-funding of undergraduate studies. Without this opportunity, I would face prohibitive expenses for tuition, accommodation in Ankara, and research materials—costs that currently exceed my annual savings by 70%. This scholarship would not only alleviate financial strain but also enable me to fully immerse myself in university resources: attending the International Conference on Telecommunications (ICT) hosted annually at Ankara University, participating in BTK's policy workshops, and collaborating with industry partners through the university's Innovation Park.</w:t>
      </w:r>
    </w:p>
    <w:p>
      <w:pPr>
        <w:pStyle w:val="BodyText"/>
      </w:pPr>
      <w:r>
        <w:t xml:space="preserve">My commitment to Turkey extends beyond academic pursuits. As a lifelong admirer of Turkish culture—from classical Anatolian music to modern digital entrepreneurship—I have actively engaged with local communities. I co-founded "TechBridge," a volunteer initiative that teaches basic internet literacy to senior citizens in Istanbul's Kadıköy district, reaching over 200 participants in 2022. This experience reinforced my belief that technology must serve humanity—not the reverse—and prepared me to engage respectfully with Ankara's diverse academic community. I am particularly excited by Ankara University's emphasis on "Technology for Social Good," a philosophy that mirrors my professional ethics.</w:t>
      </w:r>
    </w:p>
    <w:p>
      <w:pPr>
        <w:pStyle w:val="BodyText"/>
      </w:pPr>
      <w:r>
        <w:t xml:space="preserve">Choosing</w:t>
      </w:r>
      <w:r>
        <w:t xml:space="preserve"> </w:t>
      </w:r>
      <w:r>
        <w:rPr>
          <w:bCs/>
          <w:b/>
        </w:rPr>
        <w:t xml:space="preserve">Turkey Ankara</w:t>
      </w:r>
      <w:r>
        <w:t xml:space="preserve"> </w:t>
      </w:r>
      <w:r>
        <w:t xml:space="preserve">as the focal point of my career is both strategic and deeply personal. Turkey has emerged as a critical node in global telecommunications infrastructure, with its unique position straddling Europe and Asia enabling cross-continent innovation. As an engineer, I recognize that Ankara's role in hosting NATO's International Telecommunication Institute (ITI) makes it uniquely positioned to address regional connectivity challenges—from the Black Sea coast to Southeastern Anatolia. My long-term vision is to establish a research center in Ankara focused on sustainable telecom solutions for climate-resilient communities, directly contributing to Turkey's 2053 Climate Neutrality Plan through energy-efficient network designs.</w:t>
      </w:r>
    </w:p>
    <w:p>
      <w:pPr>
        <w:pStyle w:val="BodyText"/>
      </w:pPr>
      <w:r>
        <w:t xml:space="preserve">I have attached my comprehensive academic portfolio including recommendation letters from Professor Yılmaz (Department Chair at Istanbul Technical University) and Mr. Arda Kaya (Head of R&amp;D at Turkcell), both attesting to my technical aptitude and dedication. My curriculum vitae details additional achievements: 1st place in the 2022 National Telecommunications Design Competition, publication in the IEEE Transactions on Wireless Communications (co-authored), and fluency in Turkish (Turkish Language Proficiency Certificate Level C1) alongside English (TOEFL iBT 108). These credentials substantiate my readiness to excel within Ankara University's rigorous academic environment.</w:t>
      </w:r>
    </w:p>
    <w:p>
      <w:pPr>
        <w:pStyle w:val="BodyText"/>
      </w:pPr>
      <w:r>
        <w:t xml:space="preserve">As a prospective</w:t>
      </w:r>
      <w:r>
        <w:t xml:space="preserve"> </w:t>
      </w:r>
      <w:r>
        <w:rPr>
          <w:bCs/>
          <w:b/>
        </w:rPr>
        <w:t xml:space="preserve">Telecommunication Engineer</w:t>
      </w:r>
      <w:r>
        <w:t xml:space="preserve">, I am not merely seeking education—I seek to become an active participant in Turkey's technological sovereignty journey. The scholarship would enable me to transform theoretical knowledge into actionable innovation that supports Ankara's vision of becoming a "Smart City" leader while contributing to Turkey's broader strategic objectives in digital infrastructure. I am eager to join the vibrant academic community at Ankara University, where my skills can complement ongoing research and inspire future generations of engineers.</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ligns with your program's goals during an interview at your convenience. I look forward to contributing meaningfully to Turkey's telecommunications ecosystem from the heart of its academic capital—</w:t>
      </w:r>
      <w:r>
        <w:rPr>
          <w:bCs/>
          <w:b/>
        </w:rPr>
        <w:t xml:space="preserve">Turkey Ankara</w:t>
      </w:r>
      <w:r>
        <w:t xml:space="preserve">.</w:t>
      </w:r>
    </w:p>
    <w:p>
      <w:pPr>
        <w:pStyle w:val="BodyText"/>
      </w:pPr>
      <w:r>
        <w:t xml:space="preserve">Sincerely,</w:t>
      </w:r>
    </w:p>
    <w:p>
      <w:pPr>
        <w:pStyle w:val="BodyText"/>
      </w:pPr>
      <w:r>
        <w:t xml:space="preserve">Ahmet Yılmaz</w:t>
      </w:r>
    </w:p>
    <w:p>
      <w:pPr>
        <w:pStyle w:val="BodyText"/>
      </w:pPr>
      <w:r>
        <w:t xml:space="preserve">Telecommunications Engineering Student (BSc, Istanbul Technical University)</w:t>
      </w:r>
    </w:p>
    <w:p>
      <w:pPr>
        <w:pStyle w:val="BodyText"/>
      </w:pPr>
      <w:r>
        <w:t xml:space="preserve">Email: ahmet.yilmaz@itu.edu.tr | Phone: +90 555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s Engineering in Ankara, Turkey</dc:title>
  <dc:creator/>
  <dc:language>en</dc:language>
  <cp:keywords/>
  <dcterms:created xsi:type="dcterms:W3CDTF">2026-07-20T06:32:17Z</dcterms:created>
  <dcterms:modified xsi:type="dcterms:W3CDTF">2026-07-20T06:32:17Z</dcterms:modified>
</cp:coreProperties>
</file>

<file path=docProps/custom.xml><?xml version="1.0" encoding="utf-8"?>
<Properties xmlns="http://schemas.openxmlformats.org/officeDocument/2006/custom-properties" xmlns:vt="http://schemas.openxmlformats.org/officeDocument/2006/docPropsVTypes"/>
</file>